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012F10" w14:paraId="729EB453" w14:textId="77777777" w:rsidTr="00834DAB">
        <w:trPr>
          <w:trHeight w:val="1700"/>
        </w:trPr>
        <w:tc>
          <w:tcPr>
            <w:tcW w:w="11199" w:type="dxa"/>
            <w:gridSpan w:val="2"/>
          </w:tcPr>
          <w:p w14:paraId="2570C768" w14:textId="77777777" w:rsidR="00012F10" w:rsidRDefault="00012F10" w:rsidP="00834DAB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57FF35FB" wp14:editId="74C6BA91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9264" behindDoc="1" locked="0" layoutInCell="1" allowOverlap="1" wp14:anchorId="06F04B75" wp14:editId="4B8B87DE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 </w:t>
            </w:r>
          </w:p>
        </w:tc>
      </w:tr>
      <w:tr w:rsidR="00012F10" w14:paraId="07782A79" w14:textId="77777777" w:rsidTr="00834DAB">
        <w:trPr>
          <w:trHeight w:val="289"/>
        </w:trPr>
        <w:tc>
          <w:tcPr>
            <w:tcW w:w="6328" w:type="dxa"/>
          </w:tcPr>
          <w:p w14:paraId="4D78C24C" w14:textId="77777777" w:rsidR="00012F10" w:rsidRDefault="00012F10" w:rsidP="00834DAB"/>
          <w:p w14:paraId="2CC2B80D" w14:textId="77777777" w:rsidR="00012F10" w:rsidRPr="00FC73AD" w:rsidRDefault="00012F10" w:rsidP="00834DAB">
            <w:pPr>
              <w:rPr>
                <w:b/>
              </w:rPr>
            </w:pPr>
            <w:r w:rsidRPr="00FC73AD">
              <w:rPr>
                <w:b/>
              </w:rPr>
              <w:t xml:space="preserve">Name: </w:t>
            </w:r>
            <w:r>
              <w:rPr>
                <w:b/>
              </w:rPr>
              <w:t>Catriona Riddell</w:t>
            </w:r>
          </w:p>
        </w:tc>
        <w:tc>
          <w:tcPr>
            <w:tcW w:w="4871" w:type="dxa"/>
          </w:tcPr>
          <w:p w14:paraId="451B876A" w14:textId="77777777" w:rsidR="00012F10" w:rsidRDefault="00012F10" w:rsidP="00834DAB">
            <w:pPr>
              <w:rPr>
                <w:b/>
              </w:rPr>
            </w:pPr>
          </w:p>
          <w:p w14:paraId="4C26CC4B" w14:textId="77777777" w:rsidR="00012F10" w:rsidRPr="00FC73AD" w:rsidRDefault="00012F10" w:rsidP="00834DAB">
            <w:pPr>
              <w:rPr>
                <w:b/>
              </w:rPr>
            </w:pPr>
            <w:r w:rsidRPr="00FC73AD">
              <w:rPr>
                <w:b/>
              </w:rPr>
              <w:t xml:space="preserve">Date:  </w:t>
            </w:r>
            <w:r>
              <w:rPr>
                <w:b/>
              </w:rPr>
              <w:t>November. 9, 2019</w:t>
            </w:r>
          </w:p>
        </w:tc>
      </w:tr>
    </w:tbl>
    <w:p w14:paraId="2802138A" w14:textId="77777777" w:rsidR="00012F10" w:rsidRDefault="00012F10" w:rsidP="00012F10">
      <w:pPr>
        <w:pStyle w:val="NoSpacing"/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012F10" w14:paraId="7AD10022" w14:textId="77777777" w:rsidTr="00834DAB">
        <w:trPr>
          <w:trHeight w:val="2812"/>
        </w:trPr>
        <w:tc>
          <w:tcPr>
            <w:tcW w:w="2668" w:type="dxa"/>
          </w:tcPr>
          <w:p w14:paraId="72B455B8" w14:textId="77777777" w:rsidR="00012F10" w:rsidRPr="003E72C0" w:rsidRDefault="00012F10" w:rsidP="00834DAB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5408" behindDoc="1" locked="0" layoutInCell="1" allowOverlap="1" wp14:anchorId="42E82A9D" wp14:editId="5FB79024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A5FC02" w14:textId="77777777" w:rsidR="00012F10" w:rsidRDefault="00012F10" w:rsidP="00012F1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E82A9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" fillcolor="white [3201]" strokecolor="black [3200]" strokeweight="1pt">
                      <v:textbox>
                        <w:txbxContent>
                          <w:p w14:paraId="38A5FC02" w14:textId="77777777" w:rsidR="00012F10" w:rsidRDefault="00012F10" w:rsidP="00012F10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6432" behindDoc="1" locked="0" layoutInCell="1" allowOverlap="1" wp14:anchorId="20219D61" wp14:editId="449F6615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B4963B7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19831E4D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562E3A00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4673FD86" w14:textId="77777777" w:rsidR="00012F10" w:rsidRPr="00B369B1" w:rsidRDefault="00012F10" w:rsidP="00834DAB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6AD1CA41" w14:textId="77777777" w:rsidR="00012F10" w:rsidRPr="00B369B1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0D4911E2" w14:textId="77777777" w:rsidR="00012F10" w:rsidRPr="00421F40" w:rsidRDefault="00012F10" w:rsidP="00834DAB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473FBEBA" w14:textId="77777777" w:rsidR="00012F10" w:rsidRPr="00B369B1" w:rsidRDefault="00012F10" w:rsidP="00834DAB">
            <w:pPr>
              <w:rPr>
                <w:b/>
              </w:rPr>
            </w:pPr>
            <w:r w:rsidRPr="00B369B1">
              <w:rPr>
                <w:b/>
              </w:rPr>
              <w:t>Self-Reflection</w:t>
            </w:r>
          </w:p>
          <w:p w14:paraId="7384C52D" w14:textId="77777777" w:rsidR="00012F10" w:rsidRPr="001102E9" w:rsidRDefault="00012F10" w:rsidP="00834DAB">
            <w:pPr>
              <w:rPr>
                <w:b/>
              </w:rPr>
            </w:pPr>
            <w:r>
              <w:t>Describe how the artifact you selected shows your strengths &amp; growth in specific core competencies. T</w:t>
            </w:r>
            <w:r w:rsidRPr="001102E9">
              <w:t xml:space="preserve">he prompt questions </w:t>
            </w:r>
            <w:r>
              <w:t>on the left - or other self-assessment activities you may have done - may guide your reflection process.</w:t>
            </w:r>
          </w:p>
          <w:p w14:paraId="478D46DC" w14:textId="77777777" w:rsidR="00012F10" w:rsidRDefault="00012F10" w:rsidP="00834DAB"/>
          <w:p w14:paraId="11E434F9" w14:textId="2D07045F" w:rsidR="00012F10" w:rsidRDefault="00012F10" w:rsidP="00834DAB">
            <w:r>
              <w:t xml:space="preserve">While learning and writing about unit </w:t>
            </w:r>
            <w:r>
              <w:t>2 P.E heath I used</w:t>
            </w:r>
            <w:r w:rsidR="001225F1">
              <w:t xml:space="preserve"> a few of the core competencies. I had to use my personal awareness skills to make sure I knew when everything was due and how to write about it. Then I used my creative thinking to figure out what to write about and what to add to it. Then my communication skill for the end presentations because I had to share my ideas with my group and listen to what the others thought. Those are the core competencies I think I used most </w:t>
            </w:r>
            <w:r w:rsidR="00692387">
              <w:t>for this unit.</w:t>
            </w:r>
            <w:bookmarkStart w:id="0" w:name="_GoBack"/>
            <w:bookmarkEnd w:id="0"/>
          </w:p>
        </w:tc>
      </w:tr>
      <w:tr w:rsidR="00012F10" w14:paraId="615DFE39" w14:textId="77777777" w:rsidTr="00834DAB">
        <w:trPr>
          <w:trHeight w:val="2794"/>
        </w:trPr>
        <w:tc>
          <w:tcPr>
            <w:tcW w:w="2668" w:type="dxa"/>
          </w:tcPr>
          <w:p w14:paraId="3EFF03B9" w14:textId="77777777" w:rsidR="00012F10" w:rsidRPr="003E72C0" w:rsidRDefault="00012F10" w:rsidP="00834DAB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4384" behindDoc="1" locked="0" layoutInCell="1" allowOverlap="1" wp14:anchorId="321C1749" wp14:editId="7AB61552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5651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768728" w14:textId="77777777" w:rsidR="00012F10" w:rsidRDefault="00012F10" w:rsidP="00012F1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1C1749" id="_x0000_s1027" type="#_x0000_t202" style="position:absolute;left:0;text-align:left;margin-left:103.2pt;margin-top:4.45pt;width:20.05pt;height:20.4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" fillcolor="white [3201]" strokecolor="black [3200]" strokeweight="1pt">
                      <v:textbox>
                        <w:txbxContent>
                          <w:p w14:paraId="6A768728" w14:textId="77777777" w:rsidR="00012F10" w:rsidRDefault="00012F10" w:rsidP="00012F10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365CE7C5" wp14:editId="25344982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3EB549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78BD8CA1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1AC8F7E6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2ADAEC53" w14:textId="77777777" w:rsidR="00012F10" w:rsidRPr="00B369B1" w:rsidRDefault="00012F10" w:rsidP="00834DAB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 competencies?</w:t>
            </w:r>
          </w:p>
          <w:p w14:paraId="2BA907B7" w14:textId="77777777" w:rsidR="00012F10" w:rsidRPr="00B369B1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0E99CFF9" w14:textId="77777777" w:rsidR="00012F10" w:rsidRPr="00EC64F6" w:rsidRDefault="00012F10" w:rsidP="00834DAB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thinking competencies?</w:t>
            </w:r>
          </w:p>
        </w:tc>
        <w:tc>
          <w:tcPr>
            <w:tcW w:w="8531" w:type="dxa"/>
            <w:vMerge/>
          </w:tcPr>
          <w:p w14:paraId="3DCC4ACA" w14:textId="77777777" w:rsidR="00012F10" w:rsidRDefault="00012F10" w:rsidP="00834DAB"/>
        </w:tc>
      </w:tr>
      <w:tr w:rsidR="00012F10" w14:paraId="1A85D1FD" w14:textId="77777777" w:rsidTr="00834DAB">
        <w:trPr>
          <w:trHeight w:val="2939"/>
        </w:trPr>
        <w:tc>
          <w:tcPr>
            <w:tcW w:w="2668" w:type="dxa"/>
          </w:tcPr>
          <w:p w14:paraId="6DEEBE8D" w14:textId="77777777" w:rsidR="00012F10" w:rsidRPr="003E72C0" w:rsidRDefault="00012F10" w:rsidP="00834DAB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1312" behindDoc="1" locked="0" layoutInCell="1" allowOverlap="1" wp14:anchorId="61F4CB01" wp14:editId="071CC9D9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394613" w14:textId="77777777" w:rsidR="00012F10" w:rsidRDefault="00012F10" w:rsidP="00012F1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F4CB01" id="_x0000_s1028" type="#_x0000_t202" style="position:absolute;left:0;text-align:left;margin-left:102.95pt;margin-top:4.05pt;width:20.05pt;height:20.4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" fillcolor="white [3201]" strokecolor="black [3200]" strokeweight="1pt">
                      <v:textbox>
                        <w:txbxContent>
                          <w:p w14:paraId="14394613" w14:textId="77777777" w:rsidR="00012F10" w:rsidRDefault="00012F10" w:rsidP="00012F10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2336" behindDoc="0" locked="0" layoutInCell="1" allowOverlap="1" wp14:anchorId="76782D32" wp14:editId="7B6ACD2C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110BFF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580641AD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0312766C" w14:textId="77777777" w:rsidR="00012F10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7655C846" w14:textId="77777777" w:rsidR="00012F10" w:rsidRPr="00B369B1" w:rsidRDefault="00012F10" w:rsidP="00834DAB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personal &amp; social competencies?</w:t>
            </w:r>
          </w:p>
          <w:p w14:paraId="53F12ABB" w14:textId="77777777" w:rsidR="00012F10" w:rsidRPr="00B369B1" w:rsidRDefault="00012F10" w:rsidP="00834DAB">
            <w:pPr>
              <w:jc w:val="center"/>
              <w:rPr>
                <w:b/>
                <w:sz w:val="18"/>
                <w:szCs w:val="18"/>
              </w:rPr>
            </w:pPr>
          </w:p>
          <w:p w14:paraId="660117BB" w14:textId="77777777" w:rsidR="00012F10" w:rsidRPr="00EC64F6" w:rsidRDefault="00012F10" w:rsidP="00834DAB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personal &amp; social competencies?</w:t>
            </w:r>
          </w:p>
        </w:tc>
        <w:tc>
          <w:tcPr>
            <w:tcW w:w="8531" w:type="dxa"/>
            <w:vMerge/>
          </w:tcPr>
          <w:p w14:paraId="52F84BEE" w14:textId="77777777" w:rsidR="00012F10" w:rsidRDefault="00012F10" w:rsidP="00834DAB"/>
        </w:tc>
      </w:tr>
    </w:tbl>
    <w:p w14:paraId="1AD5994D" w14:textId="77777777" w:rsidR="00012F10" w:rsidRDefault="00012F10" w:rsidP="00012F10">
      <w:pPr>
        <w:pStyle w:val="NoSpacing"/>
        <w:rPr>
          <w:lang w:val="en-CA" w:eastAsia="en-CA"/>
        </w:rPr>
      </w:pPr>
    </w:p>
    <w:p w14:paraId="0F66CFE7" w14:textId="77777777" w:rsidR="00012F10" w:rsidRPr="00695272" w:rsidRDefault="00012F10" w:rsidP="00012F10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76429BD8" w14:textId="77777777" w:rsidR="00012F10" w:rsidRPr="00961344" w:rsidRDefault="00012F10" w:rsidP="00012F10">
      <w:p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the bottom of the blog post with the artifact you have chosen. </w:t>
      </w:r>
      <w:r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74619FE2" w14:textId="77777777" w:rsidR="00012F10" w:rsidRPr="00B262D7" w:rsidRDefault="00012F10" w:rsidP="00012F1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603F8907" w14:textId="77777777" w:rsidR="00012F10" w:rsidRPr="00B262D7" w:rsidRDefault="00012F10" w:rsidP="00012F1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0078A8FD" w14:textId="77777777" w:rsidR="00012F10" w:rsidRPr="00B262D7" w:rsidRDefault="00012F10" w:rsidP="00012F1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reativethinkingcc</w:t>
      </w:r>
    </w:p>
    <w:p w14:paraId="2FF7A46A" w14:textId="77777777" w:rsidR="00012F10" w:rsidRPr="00B262D7" w:rsidRDefault="00012F10" w:rsidP="00012F1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ommu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</w:p>
    <w:p w14:paraId="4A6B3A52" w14:textId="77777777" w:rsidR="00012F10" w:rsidRPr="00B262D7" w:rsidRDefault="00012F10" w:rsidP="00012F1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riticalthinkingcc</w:t>
      </w:r>
    </w:p>
    <w:p w14:paraId="0EA92988" w14:textId="77777777" w:rsidR="00012F10" w:rsidRPr="00B262D7" w:rsidRDefault="00012F10" w:rsidP="00012F1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socialresponsibilitycc</w:t>
      </w:r>
    </w:p>
    <w:p w14:paraId="0AAAF803" w14:textId="77777777" w:rsidR="00012F10" w:rsidRPr="00B262D7" w:rsidRDefault="00012F10" w:rsidP="00012F1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</w:p>
    <w:p w14:paraId="5BF94801" w14:textId="77777777" w:rsidR="00012F10" w:rsidRPr="00B262D7" w:rsidRDefault="00012F10" w:rsidP="00012F1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personala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</w:p>
    <w:p w14:paraId="054C420E" w14:textId="77777777" w:rsidR="00012F10" w:rsidRPr="00B262D7" w:rsidRDefault="00012F10" w:rsidP="00012F1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r post page and embed your self-assessment at the bottom of your blog post.</w:t>
      </w:r>
    </w:p>
    <w:p w14:paraId="598ED7F2" w14:textId="77777777" w:rsidR="00012F10" w:rsidRPr="00B262D7" w:rsidRDefault="00012F10" w:rsidP="00012F1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p w14:paraId="45A20A9E" w14:textId="77777777" w:rsidR="00801E1E" w:rsidRDefault="00801E1E"/>
    <w:sectPr w:rsidR="00801E1E" w:rsidSect="00961344">
      <w:pgSz w:w="12240" w:h="15840" w:code="1"/>
      <w:pgMar w:top="284" w:right="720" w:bottom="426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F44210"/>
    <w:multiLevelType w:val="multilevel"/>
    <w:tmpl w:val="3028F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zQwNzQ3tzQztzBW0lEKTi0uzszPAykwrAUA8C+h9CwAAAA="/>
  </w:docVars>
  <w:rsids>
    <w:rsidRoot w:val="00012F10"/>
    <w:rsid w:val="00012F10"/>
    <w:rsid w:val="001225F1"/>
    <w:rsid w:val="00692387"/>
    <w:rsid w:val="00801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10658"/>
  <w15:chartTrackingRefBased/>
  <w15:docId w15:val="{E9D66513-FDB6-4813-9A74-A0124347D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F1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2F1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2F10"/>
    <w:pPr>
      <w:ind w:left="720"/>
      <w:contextualSpacing/>
    </w:pPr>
  </w:style>
  <w:style w:type="paragraph" w:styleId="NoSpacing">
    <w:name w:val="No Spacing"/>
    <w:uiPriority w:val="1"/>
    <w:qFormat/>
    <w:rsid w:val="00012F10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10</Words>
  <Characters>1771</Characters>
  <Application>Microsoft Office Word</Application>
  <DocSecurity>0</DocSecurity>
  <Lines>14</Lines>
  <Paragraphs>4</Paragraphs>
  <ScaleCrop>false</ScaleCrop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2S-Riddell, Catriona</dc:creator>
  <cp:keywords/>
  <dc:description/>
  <cp:lastModifiedBy>132S-Riddell, Catriona</cp:lastModifiedBy>
  <cp:revision>3</cp:revision>
  <dcterms:created xsi:type="dcterms:W3CDTF">2020-03-03T01:04:00Z</dcterms:created>
  <dcterms:modified xsi:type="dcterms:W3CDTF">2020-03-03T02:27:00Z</dcterms:modified>
</cp:coreProperties>
</file>